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B2512" w14:textId="77777777" w:rsidR="00AC126F" w:rsidRPr="00610671" w:rsidRDefault="00AC126F" w:rsidP="006276F8">
      <w:pPr>
        <w:numPr>
          <w:ilvl w:val="0"/>
          <w:numId w:val="4"/>
        </w:numPr>
        <w:ind w:left="142" w:right="22" w:hanging="284"/>
        <w:jc w:val="both"/>
        <w:rPr>
          <w:rFonts w:ascii="Cambria" w:hAnsi="Cambria"/>
          <w:b/>
          <w:bCs/>
          <w:i/>
          <w:iCs/>
        </w:rPr>
      </w:pPr>
      <w:bookmarkStart w:id="0" w:name="OLE_LINK14"/>
      <w:r w:rsidRPr="00610671">
        <w:rPr>
          <w:rFonts w:ascii="Cambria" w:hAnsi="Cambria"/>
          <w:b/>
          <w:bCs/>
          <w:i/>
          <w:iCs/>
        </w:rPr>
        <w:t>Ponudbeni list</w:t>
      </w:r>
    </w:p>
    <w:p w14:paraId="4C69E553" w14:textId="77777777" w:rsidR="00AC126F" w:rsidRPr="00610671" w:rsidRDefault="00AC126F" w:rsidP="00F768BF">
      <w:pPr>
        <w:ind w:left="426" w:right="22"/>
        <w:jc w:val="both"/>
        <w:rPr>
          <w:rFonts w:ascii="Cambria" w:hAnsi="Cambria"/>
        </w:rPr>
      </w:pPr>
    </w:p>
    <w:p w14:paraId="158F8D6D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Naziv i sjedište naručitelja: Sveučilište u Zagrebu, </w:t>
      </w:r>
    </w:p>
    <w:p w14:paraId="3F315422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>FAKULTET STROJARSTVA I BRODOGRADNJE</w:t>
      </w:r>
    </w:p>
    <w:p w14:paraId="62756568" w14:textId="77777777" w:rsidR="00AC126F" w:rsidRPr="00610671" w:rsidRDefault="00AC126F" w:rsidP="00F768BF">
      <w:pPr>
        <w:ind w:left="-142" w:right="22"/>
        <w:rPr>
          <w:rFonts w:ascii="Cambria" w:hAnsi="Cambria"/>
        </w:rPr>
      </w:pPr>
      <w:r w:rsidRPr="00610671">
        <w:rPr>
          <w:rFonts w:ascii="Cambria" w:hAnsi="Cambria"/>
        </w:rPr>
        <w:t xml:space="preserve">Zagreb, Ivana Lučića 5 </w:t>
      </w:r>
    </w:p>
    <w:p w14:paraId="4CC02471" w14:textId="77777777" w:rsidR="00783AFF" w:rsidRPr="00610671" w:rsidRDefault="00783AFF" w:rsidP="00996E63">
      <w:pPr>
        <w:jc w:val="both"/>
        <w:rPr>
          <w:rFonts w:ascii="Cambria" w:hAnsi="Cambria"/>
        </w:rPr>
      </w:pPr>
    </w:p>
    <w:p w14:paraId="0242DED8" w14:textId="68743916" w:rsidR="00996E63" w:rsidRPr="00610671" w:rsidRDefault="00AC126F" w:rsidP="00783AFF">
      <w:pPr>
        <w:ind w:hanging="14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PREDMET NABAVE: </w:t>
      </w:r>
      <w:r w:rsidR="003D7B99" w:rsidRPr="00610671">
        <w:rPr>
          <w:rFonts w:ascii="Cambria" w:hAnsi="Cambria" w:cs="Arial"/>
        </w:rPr>
        <w:t>„</w:t>
      </w:r>
      <w:r w:rsidR="00610671" w:rsidRPr="00610671">
        <w:rPr>
          <w:rFonts w:ascii="Cambria" w:hAnsi="Cambria" w:cs="Arial"/>
        </w:rPr>
        <w:t>Uredski materijal</w:t>
      </w:r>
      <w:r w:rsidR="003D7B99" w:rsidRPr="00610671">
        <w:rPr>
          <w:rFonts w:ascii="Cambria" w:hAnsi="Cambria" w:cs="Arial"/>
        </w:rPr>
        <w:t>“</w:t>
      </w:r>
    </w:p>
    <w:p w14:paraId="5A6BA523" w14:textId="77777777" w:rsidR="00C36F2B" w:rsidRPr="00610671" w:rsidRDefault="00C36F2B" w:rsidP="00C36F2B">
      <w:pPr>
        <w:ind w:left="1985" w:right="22" w:hanging="2127"/>
        <w:jc w:val="both"/>
        <w:rPr>
          <w:rFonts w:ascii="Cambria" w:hAnsi="Cambria"/>
        </w:rPr>
      </w:pPr>
    </w:p>
    <w:p w14:paraId="6EAB110C" w14:textId="77777777" w:rsidR="00AC126F" w:rsidRPr="00610671" w:rsidRDefault="00C36F2B" w:rsidP="0060098E">
      <w:pPr>
        <w:ind w:left="1985" w:right="22" w:hanging="2127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                                                                                              </w:t>
      </w:r>
    </w:p>
    <w:p w14:paraId="33B9E854" w14:textId="77777777" w:rsidR="00AC126F" w:rsidRPr="00610671" w:rsidRDefault="00AC126F" w:rsidP="008F42A4">
      <w:pPr>
        <w:ind w:left="-142"/>
        <w:jc w:val="center"/>
        <w:rPr>
          <w:rFonts w:ascii="Cambria" w:hAnsi="Cambria"/>
        </w:rPr>
      </w:pPr>
      <w:r w:rsidRPr="00610671">
        <w:rPr>
          <w:rFonts w:ascii="Cambria" w:hAnsi="Cambria"/>
        </w:rPr>
        <w:t>PODACI O PONUDITELJU</w:t>
      </w:r>
    </w:p>
    <w:p w14:paraId="7E12B8CD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08"/>
        <w:gridCol w:w="5220"/>
      </w:tblGrid>
      <w:tr w:rsidR="00AC126F" w:rsidRPr="00610671" w14:paraId="375CCE98" w14:textId="77777777" w:rsidTr="00E90B26">
        <w:trPr>
          <w:trHeight w:val="273"/>
        </w:trPr>
        <w:tc>
          <w:tcPr>
            <w:tcW w:w="4608" w:type="dxa"/>
          </w:tcPr>
          <w:p w14:paraId="2F488BF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Naziv i sjedište ponuditelja</w:t>
            </w:r>
          </w:p>
        </w:tc>
        <w:tc>
          <w:tcPr>
            <w:tcW w:w="5220" w:type="dxa"/>
          </w:tcPr>
          <w:p w14:paraId="0D2DF6AC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5F347A0F" w14:textId="77777777" w:rsidTr="00E90B26">
        <w:trPr>
          <w:trHeight w:val="273"/>
        </w:trPr>
        <w:tc>
          <w:tcPr>
            <w:tcW w:w="4608" w:type="dxa"/>
          </w:tcPr>
          <w:p w14:paraId="7E6E7A34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OIB</w:t>
            </w:r>
            <w:r w:rsidRPr="00610671">
              <w:rPr>
                <w:rFonts w:ascii="Cambria" w:hAnsi="Cambria"/>
                <w:vertAlign w:val="superscript"/>
              </w:rPr>
              <w:footnoteReference w:id="1"/>
            </w:r>
          </w:p>
        </w:tc>
        <w:tc>
          <w:tcPr>
            <w:tcW w:w="5220" w:type="dxa"/>
          </w:tcPr>
          <w:p w14:paraId="6F5306B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34E9601" w14:textId="77777777" w:rsidTr="00E90B26">
        <w:trPr>
          <w:trHeight w:val="273"/>
        </w:trPr>
        <w:tc>
          <w:tcPr>
            <w:tcW w:w="4608" w:type="dxa"/>
          </w:tcPr>
          <w:p w14:paraId="7B3B6F7B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računa</w:t>
            </w:r>
          </w:p>
        </w:tc>
        <w:tc>
          <w:tcPr>
            <w:tcW w:w="5220" w:type="dxa"/>
          </w:tcPr>
          <w:p w14:paraId="3230C050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2B0A59DC" w14:textId="77777777" w:rsidTr="00E90B26">
        <w:trPr>
          <w:trHeight w:val="546"/>
        </w:trPr>
        <w:tc>
          <w:tcPr>
            <w:tcW w:w="4608" w:type="dxa"/>
          </w:tcPr>
          <w:p w14:paraId="48DD6F24" w14:textId="77777777" w:rsidR="00FE6A51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 xml:space="preserve">Gospodarski subjekt je u sustavu PDV-a         </w:t>
            </w:r>
          </w:p>
          <w:p w14:paraId="71FD9C8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DA   NE</w:t>
            </w:r>
          </w:p>
        </w:tc>
        <w:tc>
          <w:tcPr>
            <w:tcW w:w="5220" w:type="dxa"/>
          </w:tcPr>
          <w:p w14:paraId="296BE3A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1DB7BC48" w14:textId="77777777" w:rsidTr="00E90B26">
        <w:trPr>
          <w:trHeight w:val="273"/>
        </w:trPr>
        <w:tc>
          <w:tcPr>
            <w:tcW w:w="4608" w:type="dxa"/>
          </w:tcPr>
          <w:p w14:paraId="472629FC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Adresa za dostavu pošte</w:t>
            </w:r>
          </w:p>
        </w:tc>
        <w:tc>
          <w:tcPr>
            <w:tcW w:w="5220" w:type="dxa"/>
          </w:tcPr>
          <w:p w14:paraId="1E2572F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44DC4882" w14:textId="77777777" w:rsidTr="00E90B26">
        <w:trPr>
          <w:trHeight w:val="273"/>
        </w:trPr>
        <w:tc>
          <w:tcPr>
            <w:tcW w:w="4608" w:type="dxa"/>
          </w:tcPr>
          <w:p w14:paraId="2CBECE21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Kontakt osoba ponuditelja</w:t>
            </w:r>
          </w:p>
        </w:tc>
        <w:tc>
          <w:tcPr>
            <w:tcW w:w="5220" w:type="dxa"/>
          </w:tcPr>
          <w:p w14:paraId="2EF695C4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526567" w:rsidRPr="00610671" w14:paraId="0C23465F" w14:textId="77777777" w:rsidTr="00E90B26">
        <w:trPr>
          <w:trHeight w:val="273"/>
        </w:trPr>
        <w:tc>
          <w:tcPr>
            <w:tcW w:w="4608" w:type="dxa"/>
          </w:tcPr>
          <w:p w14:paraId="51D687EE" w14:textId="77777777" w:rsidR="00526567" w:rsidRPr="00610671" w:rsidRDefault="00526567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e-mail:</w:t>
            </w:r>
          </w:p>
        </w:tc>
        <w:tc>
          <w:tcPr>
            <w:tcW w:w="5220" w:type="dxa"/>
          </w:tcPr>
          <w:p w14:paraId="2E299419" w14:textId="77777777" w:rsidR="00526567" w:rsidRPr="00610671" w:rsidRDefault="00526567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79401F2C" w14:textId="77777777" w:rsidTr="00E90B26">
        <w:trPr>
          <w:trHeight w:val="273"/>
        </w:trPr>
        <w:tc>
          <w:tcPr>
            <w:tcW w:w="4608" w:type="dxa"/>
          </w:tcPr>
          <w:p w14:paraId="404F6255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telefona</w:t>
            </w:r>
          </w:p>
        </w:tc>
        <w:tc>
          <w:tcPr>
            <w:tcW w:w="5220" w:type="dxa"/>
          </w:tcPr>
          <w:p w14:paraId="407C3D15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  <w:tr w:rsidR="00AC126F" w:rsidRPr="00610671" w14:paraId="3602AC8B" w14:textId="77777777" w:rsidTr="00E90B26">
        <w:trPr>
          <w:trHeight w:val="287"/>
        </w:trPr>
        <w:tc>
          <w:tcPr>
            <w:tcW w:w="4608" w:type="dxa"/>
          </w:tcPr>
          <w:p w14:paraId="2BF8E54E" w14:textId="77777777" w:rsidR="00AC126F" w:rsidRPr="00610671" w:rsidRDefault="00AC126F" w:rsidP="00F768BF">
            <w:pPr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Broj faksa</w:t>
            </w:r>
          </w:p>
        </w:tc>
        <w:tc>
          <w:tcPr>
            <w:tcW w:w="5220" w:type="dxa"/>
          </w:tcPr>
          <w:p w14:paraId="0681A0CE" w14:textId="77777777" w:rsidR="00AC126F" w:rsidRPr="00610671" w:rsidRDefault="00AC126F" w:rsidP="00F768BF">
            <w:pPr>
              <w:rPr>
                <w:rFonts w:ascii="Cambria" w:hAnsi="Cambria"/>
                <w:b/>
                <w:bCs/>
              </w:rPr>
            </w:pPr>
          </w:p>
        </w:tc>
      </w:tr>
    </w:tbl>
    <w:p w14:paraId="1FA222B2" w14:textId="77777777" w:rsidR="00AC126F" w:rsidRPr="00610671" w:rsidRDefault="00AC126F" w:rsidP="00F768BF">
      <w:pPr>
        <w:rPr>
          <w:rFonts w:ascii="Cambria" w:hAnsi="Cambria"/>
          <w:b/>
          <w:bCs/>
        </w:rPr>
      </w:pPr>
    </w:p>
    <w:p w14:paraId="40A1BAF5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178E20BF" w14:textId="77777777" w:rsidR="00745086" w:rsidRPr="00610671" w:rsidRDefault="00745086" w:rsidP="00745086">
      <w:pPr>
        <w:spacing w:line="276" w:lineRule="auto"/>
        <w:rPr>
          <w:rFonts w:ascii="Cambria" w:hAnsi="Cambria"/>
          <w:b/>
          <w:bCs/>
        </w:rPr>
      </w:pPr>
      <w:r w:rsidRPr="00610671">
        <w:rPr>
          <w:rFonts w:ascii="Cambria" w:hAnsi="Cambria"/>
          <w:b/>
          <w:bCs/>
        </w:rPr>
        <w:t>Cijena ponude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08"/>
        <w:gridCol w:w="5220"/>
      </w:tblGrid>
      <w:tr w:rsidR="00745086" w:rsidRPr="00610671" w14:paraId="52DBE42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428B0DC3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bez PDV-a</w:t>
            </w:r>
          </w:p>
        </w:tc>
        <w:tc>
          <w:tcPr>
            <w:tcW w:w="5220" w:type="dxa"/>
            <w:vAlign w:val="center"/>
          </w:tcPr>
          <w:p w14:paraId="6B9BCB87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38F6EB04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58CC1AB5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Iznos poreza na dodanu vrijednost</w:t>
            </w:r>
            <w:r w:rsidRPr="00610671">
              <w:rPr>
                <w:rFonts w:ascii="Cambria" w:hAnsi="Cambria"/>
                <w:vertAlign w:val="superscript"/>
              </w:rPr>
              <w:footnoteReference w:id="2"/>
            </w:r>
          </w:p>
        </w:tc>
        <w:tc>
          <w:tcPr>
            <w:tcW w:w="5220" w:type="dxa"/>
            <w:vAlign w:val="center"/>
          </w:tcPr>
          <w:p w14:paraId="29298598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  <w:tr w:rsidR="00745086" w:rsidRPr="00610671" w14:paraId="60733AE8" w14:textId="77777777" w:rsidTr="000B7082">
        <w:trPr>
          <w:trHeight w:val="396"/>
        </w:trPr>
        <w:tc>
          <w:tcPr>
            <w:tcW w:w="4608" w:type="dxa"/>
            <w:vAlign w:val="center"/>
          </w:tcPr>
          <w:p w14:paraId="73A2C746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  <w:r w:rsidRPr="00610671">
              <w:rPr>
                <w:rFonts w:ascii="Cambria" w:hAnsi="Cambria"/>
              </w:rPr>
              <w:t>Cijena ponude s PDV-om</w:t>
            </w:r>
          </w:p>
        </w:tc>
        <w:tc>
          <w:tcPr>
            <w:tcW w:w="5220" w:type="dxa"/>
            <w:vAlign w:val="center"/>
          </w:tcPr>
          <w:p w14:paraId="46C3CBEE" w14:textId="77777777" w:rsidR="00745086" w:rsidRPr="00610671" w:rsidRDefault="00745086" w:rsidP="00745086">
            <w:pPr>
              <w:spacing w:line="276" w:lineRule="auto"/>
              <w:rPr>
                <w:rFonts w:ascii="Cambria" w:hAnsi="Cambria"/>
              </w:rPr>
            </w:pPr>
          </w:p>
        </w:tc>
      </w:tr>
    </w:tbl>
    <w:p w14:paraId="3FA7C121" w14:textId="77777777" w:rsidR="00745086" w:rsidRPr="00610671" w:rsidRDefault="00745086" w:rsidP="00745086">
      <w:pPr>
        <w:spacing w:line="276" w:lineRule="auto"/>
        <w:rPr>
          <w:rFonts w:ascii="Cambria" w:hAnsi="Cambria"/>
        </w:rPr>
      </w:pPr>
    </w:p>
    <w:p w14:paraId="3985178D" w14:textId="494D7209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bookmarkStart w:id="1" w:name="_GoBack"/>
      <w:bookmarkEnd w:id="1"/>
      <w:r w:rsidRPr="00610671">
        <w:rPr>
          <w:rFonts w:ascii="Cambria" w:hAnsi="Cambria"/>
        </w:rPr>
        <w:t xml:space="preserve">Rok valjanosti ponude: </w:t>
      </w:r>
    </w:p>
    <w:p w14:paraId="41E54A99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146BA946" w14:textId="3B1CA5A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  <w:r w:rsidRPr="00610671">
        <w:rPr>
          <w:rFonts w:ascii="Cambria" w:hAnsi="Cambria"/>
        </w:rPr>
        <w:t xml:space="preserve">Rok isporuke: </w:t>
      </w:r>
    </w:p>
    <w:p w14:paraId="0149A62B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01787AE5" w14:textId="517A795C" w:rsidR="00AC126F" w:rsidRPr="00610671" w:rsidRDefault="00AC126F" w:rsidP="00F768BF">
      <w:pPr>
        <w:ind w:left="-142" w:right="22"/>
        <w:jc w:val="both"/>
        <w:rPr>
          <w:rFonts w:ascii="Cambria" w:hAnsi="Cambria" w:cs="Arial"/>
        </w:rPr>
      </w:pPr>
      <w:r w:rsidRPr="00610671">
        <w:rPr>
          <w:rFonts w:ascii="Cambria" w:hAnsi="Cambria"/>
        </w:rPr>
        <w:t xml:space="preserve">Uvjeti plaćanja: </w:t>
      </w:r>
    </w:p>
    <w:p w14:paraId="09F958BD" w14:textId="77777777" w:rsidR="003D7B99" w:rsidRPr="00610671" w:rsidRDefault="003D7B99" w:rsidP="00F768BF">
      <w:pPr>
        <w:ind w:left="-142" w:right="22"/>
        <w:jc w:val="both"/>
        <w:rPr>
          <w:rFonts w:ascii="Cambria" w:hAnsi="Cambria"/>
        </w:rPr>
      </w:pPr>
    </w:p>
    <w:p w14:paraId="060F4A4F" w14:textId="77777777" w:rsidR="00AC126F" w:rsidRPr="00610671" w:rsidRDefault="00AC126F" w:rsidP="00F768BF">
      <w:pPr>
        <w:ind w:left="-142" w:right="22"/>
        <w:jc w:val="both"/>
        <w:rPr>
          <w:rFonts w:ascii="Cambria" w:hAnsi="Cambria"/>
        </w:rPr>
      </w:pPr>
    </w:p>
    <w:p w14:paraId="3B974C7B" w14:textId="77777777" w:rsidR="00610671" w:rsidRDefault="00610671" w:rsidP="00A31CA9">
      <w:pPr>
        <w:ind w:right="22"/>
        <w:rPr>
          <w:rFonts w:ascii="Cambria" w:hAnsi="Cambria"/>
          <w:lang w:eastAsia="en-US"/>
        </w:rPr>
      </w:pPr>
    </w:p>
    <w:p w14:paraId="3587995D" w14:textId="392159F4" w:rsidR="00AC126F" w:rsidRPr="00610671" w:rsidRDefault="00AC126F" w:rsidP="00A31CA9">
      <w:pPr>
        <w:ind w:right="22"/>
        <w:rPr>
          <w:rFonts w:ascii="Cambria" w:hAnsi="Cambria"/>
        </w:rPr>
      </w:pPr>
      <w:r w:rsidRPr="00610671">
        <w:rPr>
          <w:rFonts w:ascii="Cambria" w:hAnsi="Cambria"/>
          <w:lang w:eastAsia="en-US"/>
        </w:rPr>
        <w:t xml:space="preserve"> U</w:t>
      </w:r>
      <w:r w:rsidR="00E21784">
        <w:rPr>
          <w:rFonts w:ascii="Cambria" w:hAnsi="Cambria"/>
          <w:lang w:eastAsia="en-US"/>
        </w:rPr>
        <w:t xml:space="preserve"> </w:t>
      </w:r>
      <w:r w:rsidRPr="00610671">
        <w:rPr>
          <w:rFonts w:ascii="Cambria" w:hAnsi="Cambria"/>
          <w:lang w:eastAsia="en-US"/>
        </w:rPr>
        <w:t xml:space="preserve">_________________ </w:t>
      </w:r>
    </w:p>
    <w:p w14:paraId="2E13576F" w14:textId="77777777" w:rsidR="00AC126F" w:rsidRPr="00610671" w:rsidRDefault="00AC126F" w:rsidP="0016498E">
      <w:pPr>
        <w:ind w:left="5382" w:right="22" w:firstLine="282"/>
        <w:jc w:val="center"/>
        <w:rPr>
          <w:rFonts w:ascii="Cambria" w:hAnsi="Cambria"/>
        </w:rPr>
      </w:pPr>
      <w:r w:rsidRPr="00610671">
        <w:rPr>
          <w:rFonts w:ascii="Cambria" w:hAnsi="Cambria"/>
        </w:rPr>
        <w:t>ZA PONUDITELJA:</w:t>
      </w:r>
    </w:p>
    <w:p w14:paraId="398B324E" w14:textId="0E2892B2" w:rsidR="00610671" w:rsidRDefault="002B230E" w:rsidP="002B230E">
      <w:pPr>
        <w:tabs>
          <w:tab w:val="center" w:pos="4153"/>
          <w:tab w:val="right" w:pos="8306"/>
        </w:tabs>
        <w:ind w:right="22"/>
        <w:rPr>
          <w:rFonts w:ascii="Cambria" w:hAnsi="Cambria"/>
        </w:rPr>
      </w:pP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="00AC126F" w:rsidRPr="00610671">
        <w:rPr>
          <w:rFonts w:ascii="Cambria" w:hAnsi="Cambria"/>
        </w:rPr>
        <w:t>M.P.______________________</w:t>
      </w:r>
    </w:p>
    <w:p w14:paraId="2EDE42FF" w14:textId="090C57A6" w:rsidR="00AC126F" w:rsidRPr="00610671" w:rsidRDefault="00AC126F" w:rsidP="00A31CA9">
      <w:pPr>
        <w:tabs>
          <w:tab w:val="center" w:pos="4153"/>
          <w:tab w:val="right" w:pos="8306"/>
        </w:tabs>
        <w:ind w:right="22"/>
        <w:jc w:val="right"/>
        <w:rPr>
          <w:rFonts w:ascii="Cambria" w:hAnsi="Cambria"/>
          <w:lang w:eastAsia="en-US"/>
        </w:rPr>
      </w:pPr>
      <w:r w:rsidRPr="00610671">
        <w:rPr>
          <w:rFonts w:ascii="Cambria" w:hAnsi="Cambria"/>
        </w:rPr>
        <w:t xml:space="preserve">  (ime, prezime, funkcija i potpis ovlaštene osobe)</w:t>
      </w:r>
    </w:p>
    <w:bookmarkEnd w:id="0"/>
    <w:p w14:paraId="1AE1FEDF" w14:textId="56B4DA76" w:rsidR="002C40D3" w:rsidRPr="00610671" w:rsidRDefault="002C40D3" w:rsidP="00610671">
      <w:pPr>
        <w:tabs>
          <w:tab w:val="center" w:pos="4153"/>
          <w:tab w:val="right" w:pos="8306"/>
        </w:tabs>
        <w:ind w:right="22"/>
        <w:rPr>
          <w:rFonts w:ascii="Cambria" w:hAnsi="Cambria"/>
        </w:rPr>
      </w:pPr>
    </w:p>
    <w:sectPr w:rsidR="002C40D3" w:rsidRPr="00610671" w:rsidSect="00610671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822" w:left="1418" w:header="62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55479" w14:textId="77777777" w:rsidR="009E7BB2" w:rsidRDefault="009E7BB2" w:rsidP="00866B0A">
      <w:r>
        <w:separator/>
      </w:r>
    </w:p>
  </w:endnote>
  <w:endnote w:type="continuationSeparator" w:id="0">
    <w:p w14:paraId="26213703" w14:textId="77777777" w:rsidR="009E7BB2" w:rsidRDefault="009E7BB2" w:rsidP="0086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5F29D" w14:textId="7777777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5AF9384A" w14:textId="77777777" w:rsidR="008953AD" w:rsidRDefault="008953AD" w:rsidP="00145C9B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121DD" w14:textId="61126157" w:rsidR="008953AD" w:rsidRDefault="008953AD" w:rsidP="00145C9B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>
      <w:rPr>
        <w:rStyle w:val="Brojstranice"/>
      </w:rPr>
      <w:fldChar w:fldCharType="separate"/>
    </w:r>
    <w:r w:rsidR="0020317E">
      <w:rPr>
        <w:rStyle w:val="Brojstranice"/>
        <w:noProof/>
      </w:rPr>
      <w:t>11</w:t>
    </w:r>
    <w:r>
      <w:rPr>
        <w:rStyle w:val="Brojstranice"/>
      </w:rPr>
      <w:fldChar w:fldCharType="end"/>
    </w:r>
  </w:p>
  <w:p w14:paraId="643CFFB0" w14:textId="21EEC1E1" w:rsidR="008953AD" w:rsidRPr="00436FA4" w:rsidRDefault="008953AD" w:rsidP="00145C9B">
    <w:pPr>
      <w:pStyle w:val="Podnoje"/>
      <w:ind w:right="360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78E35" w14:textId="7659BFC8" w:rsidR="00D329BE" w:rsidRDefault="00D329BE">
    <w:pPr>
      <w:pStyle w:val="Podnoje"/>
    </w:pPr>
    <w:r>
      <w:rPr>
        <w:noProof/>
        <w:lang w:val="en-GB" w:eastAsia="en-GB"/>
      </w:rPr>
      <w:drawing>
        <wp:inline distT="0" distB="0" distL="0" distR="0" wp14:anchorId="047A8FE5" wp14:editId="0ECD1CB6">
          <wp:extent cx="5761355" cy="9264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62B22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59CB3" w14:textId="77777777" w:rsidR="009E7BB2" w:rsidRDefault="009E7BB2" w:rsidP="00866B0A">
      <w:r>
        <w:separator/>
      </w:r>
    </w:p>
  </w:footnote>
  <w:footnote w:type="continuationSeparator" w:id="0">
    <w:p w14:paraId="63DF1ABC" w14:textId="77777777" w:rsidR="009E7BB2" w:rsidRDefault="009E7BB2" w:rsidP="00866B0A">
      <w:r>
        <w:continuationSeparator/>
      </w:r>
    </w:p>
  </w:footnote>
  <w:footnote w:id="1">
    <w:p w14:paraId="0972AAB7" w14:textId="77777777" w:rsidR="008953AD" w:rsidRPr="00F3280A" w:rsidRDefault="008953AD" w:rsidP="008F42A4">
      <w:pPr>
        <w:pStyle w:val="Tekstfusnote"/>
        <w:rPr>
          <w:rFonts w:asciiTheme="minorHAnsi" w:hAnsiTheme="minorHAnsi"/>
        </w:rPr>
      </w:pPr>
      <w:r w:rsidRPr="00F3280A">
        <w:rPr>
          <w:rStyle w:val="Referencafusnote"/>
          <w:rFonts w:asciiTheme="minorHAnsi" w:hAnsiTheme="minorHAnsi"/>
        </w:rPr>
        <w:footnoteRef/>
      </w:r>
      <w:r w:rsidRPr="00F3280A">
        <w:rPr>
          <w:rFonts w:asciiTheme="minorHAnsi" w:hAnsiTheme="minorHAnsi" w:cs="Arial"/>
          <w:lang w:val="hr-HR"/>
        </w:rPr>
        <w:t xml:space="preserve">  Ili nacionalni identifikacijski broj prema zemlji sjedišta gospodarskog subjekta, ako je primjenjivo.</w:t>
      </w:r>
    </w:p>
  </w:footnote>
  <w:footnote w:id="2">
    <w:p w14:paraId="21A8E994" w14:textId="77777777" w:rsidR="00745086" w:rsidRDefault="00745086" w:rsidP="00745086">
      <w:pPr>
        <w:pStyle w:val="Tekstfusnote"/>
      </w:pPr>
      <w:r>
        <w:rPr>
          <w:rStyle w:val="Referencafusnote"/>
        </w:rPr>
        <w:footnoteRef/>
      </w:r>
      <w:r w:rsidRPr="00CC1CAA">
        <w:rPr>
          <w:rFonts w:ascii="Arial" w:hAnsi="Arial" w:cs="Arial"/>
          <w:lang w:val="hr-HR"/>
        </w:rPr>
        <w:t xml:space="preserve">Ako ponuditelj nije u sustavu PDV-a ili je predmet nabave oslobođen PDV-a, </w:t>
      </w:r>
      <w:r>
        <w:rPr>
          <w:rFonts w:ascii="Arial" w:hAnsi="Arial" w:cs="Arial"/>
          <w:lang w:val="hr-HR"/>
        </w:rPr>
        <w:t xml:space="preserve">rubriku ostaviti </w:t>
      </w:r>
      <w:r w:rsidRPr="00CC1CAA">
        <w:rPr>
          <w:rFonts w:ascii="Arial" w:hAnsi="Arial" w:cs="Arial"/>
          <w:lang w:val="hr-HR"/>
        </w:rPr>
        <w:t>prazno</w:t>
      </w:r>
      <w:r>
        <w:rPr>
          <w:rFonts w:ascii="Arial" w:hAnsi="Arial" w:cs="Arial"/>
          <w:lang w:val="hr-HR"/>
        </w:rPr>
        <w:t>m</w:t>
      </w:r>
      <w:r w:rsidRPr="00CC1CAA">
        <w:rPr>
          <w:rFonts w:ascii="Arial" w:hAnsi="Arial" w:cs="Arial"/>
          <w:lang w:val="hr-H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ECE27" w14:textId="50CFCD60" w:rsidR="00732FFD" w:rsidRDefault="00D329BE">
    <w:pPr>
      <w:pStyle w:val="Zaglavlje"/>
    </w:pPr>
    <w:r>
      <w:rPr>
        <w:noProof/>
        <w:lang w:val="en-GB" w:eastAsia="en-GB"/>
      </w:rPr>
      <w:drawing>
        <wp:inline distT="0" distB="0" distL="0" distR="0" wp14:anchorId="422A74EA" wp14:editId="76F28471">
          <wp:extent cx="5761355" cy="92646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4431"/>
    <w:multiLevelType w:val="hybridMultilevel"/>
    <w:tmpl w:val="AB8EF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F80"/>
    <w:multiLevelType w:val="hybridMultilevel"/>
    <w:tmpl w:val="74F08168"/>
    <w:lvl w:ilvl="0" w:tplc="433A86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744FD"/>
    <w:multiLevelType w:val="multilevel"/>
    <w:tmpl w:val="066E1020"/>
    <w:lvl w:ilvl="0">
      <w:start w:val="1"/>
      <w:numFmt w:val="decimal"/>
      <w:pStyle w:val="Naslov1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slov21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C9C3F82"/>
    <w:multiLevelType w:val="hybridMultilevel"/>
    <w:tmpl w:val="42AA031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FA703A"/>
    <w:multiLevelType w:val="hybridMultilevel"/>
    <w:tmpl w:val="A4FAA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44D7"/>
    <w:multiLevelType w:val="hybridMultilevel"/>
    <w:tmpl w:val="83D89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07B72"/>
    <w:multiLevelType w:val="hybridMultilevel"/>
    <w:tmpl w:val="91AC0C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C3246F"/>
    <w:multiLevelType w:val="hybridMultilevel"/>
    <w:tmpl w:val="DFBA7E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72567"/>
    <w:multiLevelType w:val="multilevel"/>
    <w:tmpl w:val="4F24A8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2DC5F4A"/>
    <w:multiLevelType w:val="hybridMultilevel"/>
    <w:tmpl w:val="B1964F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6522C"/>
    <w:multiLevelType w:val="hybridMultilevel"/>
    <w:tmpl w:val="6B4CE062"/>
    <w:lvl w:ilvl="0" w:tplc="041A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350369E6"/>
    <w:multiLevelType w:val="hybridMultilevel"/>
    <w:tmpl w:val="9E0CD7B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6019B1"/>
    <w:multiLevelType w:val="hybridMultilevel"/>
    <w:tmpl w:val="CA665C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9604F"/>
    <w:multiLevelType w:val="hybridMultilevel"/>
    <w:tmpl w:val="F3C430F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5039B"/>
    <w:multiLevelType w:val="hybridMultilevel"/>
    <w:tmpl w:val="BEF07714"/>
    <w:lvl w:ilvl="0" w:tplc="DF10F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058FA"/>
    <w:multiLevelType w:val="hybridMultilevel"/>
    <w:tmpl w:val="4B461962"/>
    <w:lvl w:ilvl="0" w:tplc="975E805A">
      <w:start w:val="1"/>
      <w:numFmt w:val="decimal"/>
      <w:pStyle w:val="Naslov1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02E5A"/>
    <w:multiLevelType w:val="hybridMultilevel"/>
    <w:tmpl w:val="BA6A0AD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457C5"/>
    <w:multiLevelType w:val="hybridMultilevel"/>
    <w:tmpl w:val="F3C8E36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7962"/>
    <w:multiLevelType w:val="hybridMultilevel"/>
    <w:tmpl w:val="41C2015C"/>
    <w:lvl w:ilvl="0" w:tplc="806E8B52">
      <w:numFmt w:val="bullet"/>
      <w:lvlText w:val="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C1277D8"/>
    <w:multiLevelType w:val="hybridMultilevel"/>
    <w:tmpl w:val="2D6A8AD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466634"/>
    <w:multiLevelType w:val="hybridMultilevel"/>
    <w:tmpl w:val="A4E6A09A"/>
    <w:lvl w:ilvl="0" w:tplc="629EC832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648" w:hanging="360"/>
      </w:pPr>
    </w:lvl>
    <w:lvl w:ilvl="2" w:tplc="041A001B" w:tentative="1">
      <w:start w:val="1"/>
      <w:numFmt w:val="lowerRoman"/>
      <w:lvlText w:val="%3."/>
      <w:lvlJc w:val="right"/>
      <w:pPr>
        <w:ind w:left="2368" w:hanging="180"/>
      </w:pPr>
    </w:lvl>
    <w:lvl w:ilvl="3" w:tplc="041A000F" w:tentative="1">
      <w:start w:val="1"/>
      <w:numFmt w:val="decimal"/>
      <w:lvlText w:val="%4."/>
      <w:lvlJc w:val="left"/>
      <w:pPr>
        <w:ind w:left="3088" w:hanging="360"/>
      </w:pPr>
    </w:lvl>
    <w:lvl w:ilvl="4" w:tplc="041A0019" w:tentative="1">
      <w:start w:val="1"/>
      <w:numFmt w:val="lowerLetter"/>
      <w:lvlText w:val="%5."/>
      <w:lvlJc w:val="left"/>
      <w:pPr>
        <w:ind w:left="3808" w:hanging="360"/>
      </w:pPr>
    </w:lvl>
    <w:lvl w:ilvl="5" w:tplc="041A001B" w:tentative="1">
      <w:start w:val="1"/>
      <w:numFmt w:val="lowerRoman"/>
      <w:lvlText w:val="%6."/>
      <w:lvlJc w:val="right"/>
      <w:pPr>
        <w:ind w:left="4528" w:hanging="180"/>
      </w:pPr>
    </w:lvl>
    <w:lvl w:ilvl="6" w:tplc="041A000F" w:tentative="1">
      <w:start w:val="1"/>
      <w:numFmt w:val="decimal"/>
      <w:lvlText w:val="%7."/>
      <w:lvlJc w:val="left"/>
      <w:pPr>
        <w:ind w:left="5248" w:hanging="360"/>
      </w:pPr>
    </w:lvl>
    <w:lvl w:ilvl="7" w:tplc="041A0019" w:tentative="1">
      <w:start w:val="1"/>
      <w:numFmt w:val="lowerLetter"/>
      <w:lvlText w:val="%8."/>
      <w:lvlJc w:val="left"/>
      <w:pPr>
        <w:ind w:left="5968" w:hanging="360"/>
      </w:pPr>
    </w:lvl>
    <w:lvl w:ilvl="8" w:tplc="041A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699C40B9"/>
    <w:multiLevelType w:val="hybridMultilevel"/>
    <w:tmpl w:val="698445B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B08B7"/>
    <w:multiLevelType w:val="hybridMultilevel"/>
    <w:tmpl w:val="1E20387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31A5E"/>
    <w:multiLevelType w:val="hybridMultilevel"/>
    <w:tmpl w:val="93A24D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8F15AC"/>
    <w:multiLevelType w:val="hybridMultilevel"/>
    <w:tmpl w:val="399A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20FDA"/>
    <w:multiLevelType w:val="multilevel"/>
    <w:tmpl w:val="4F2A593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D8B2081"/>
    <w:multiLevelType w:val="hybridMultilevel"/>
    <w:tmpl w:val="65062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442DBA"/>
    <w:multiLevelType w:val="hybridMultilevel"/>
    <w:tmpl w:val="07AEF4C6"/>
    <w:lvl w:ilvl="0" w:tplc="8E083BDE">
      <w:start w:val="1"/>
      <w:numFmt w:val="decimal"/>
      <w:pStyle w:val="Naslov3"/>
      <w:lvlText w:val="1.%1.1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4"/>
  </w:num>
  <w:num w:numId="5">
    <w:abstractNumId w:val="18"/>
  </w:num>
  <w:num w:numId="6">
    <w:abstractNumId w:val="11"/>
  </w:num>
  <w:num w:numId="7">
    <w:abstractNumId w:val="12"/>
  </w:num>
  <w:num w:numId="8">
    <w:abstractNumId w:val="3"/>
  </w:num>
  <w:num w:numId="9">
    <w:abstractNumId w:val="24"/>
  </w:num>
  <w:num w:numId="10">
    <w:abstractNumId w:val="5"/>
  </w:num>
  <w:num w:numId="11">
    <w:abstractNumId w:val="0"/>
  </w:num>
  <w:num w:numId="12">
    <w:abstractNumId w:val="19"/>
  </w:num>
  <w:num w:numId="13">
    <w:abstractNumId w:val="10"/>
  </w:num>
  <w:num w:numId="14">
    <w:abstractNumId w:val="4"/>
  </w:num>
  <w:num w:numId="15">
    <w:abstractNumId w:val="13"/>
  </w:num>
  <w:num w:numId="16">
    <w:abstractNumId w:val="22"/>
  </w:num>
  <w:num w:numId="17">
    <w:abstractNumId w:val="21"/>
  </w:num>
  <w:num w:numId="18">
    <w:abstractNumId w:val="17"/>
  </w:num>
  <w:num w:numId="19">
    <w:abstractNumId w:val="16"/>
  </w:num>
  <w:num w:numId="20">
    <w:abstractNumId w:val="7"/>
  </w:num>
  <w:num w:numId="21">
    <w:abstractNumId w:val="25"/>
  </w:num>
  <w:num w:numId="22">
    <w:abstractNumId w:val="20"/>
  </w:num>
  <w:num w:numId="23">
    <w:abstractNumId w:val="25"/>
    <w:lvlOverride w:ilvl="0">
      <w:startOverride w:val="1"/>
    </w:lvlOverride>
  </w:num>
  <w:num w:numId="24">
    <w:abstractNumId w:val="25"/>
    <w:lvlOverride w:ilvl="0">
      <w:startOverride w:val="1"/>
    </w:lvlOverride>
  </w:num>
  <w:num w:numId="25">
    <w:abstractNumId w:val="27"/>
  </w:num>
  <w:num w:numId="26">
    <w:abstractNumId w:val="23"/>
  </w:num>
  <w:num w:numId="27">
    <w:abstractNumId w:val="26"/>
  </w:num>
  <w:num w:numId="28">
    <w:abstractNumId w:val="8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08"/>
  <w:hyphenationZone w:val="425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DIyNTI3NTUys7BU0lEKTi0uzszPAymwqAUAhSH6sSwAAAA="/>
  </w:docVars>
  <w:rsids>
    <w:rsidRoot w:val="00CC0653"/>
    <w:rsid w:val="00001C90"/>
    <w:rsid w:val="0000537A"/>
    <w:rsid w:val="00005B06"/>
    <w:rsid w:val="00010D1E"/>
    <w:rsid w:val="00011E75"/>
    <w:rsid w:val="00014C7D"/>
    <w:rsid w:val="00017868"/>
    <w:rsid w:val="00023353"/>
    <w:rsid w:val="0002447A"/>
    <w:rsid w:val="00040714"/>
    <w:rsid w:val="00042CD9"/>
    <w:rsid w:val="000469A6"/>
    <w:rsid w:val="00047824"/>
    <w:rsid w:val="000547A7"/>
    <w:rsid w:val="00062D4A"/>
    <w:rsid w:val="000645CD"/>
    <w:rsid w:val="00071B04"/>
    <w:rsid w:val="00076DF7"/>
    <w:rsid w:val="00077AA6"/>
    <w:rsid w:val="00077F4D"/>
    <w:rsid w:val="00085BB5"/>
    <w:rsid w:val="000871A8"/>
    <w:rsid w:val="00090412"/>
    <w:rsid w:val="00091875"/>
    <w:rsid w:val="0009282F"/>
    <w:rsid w:val="00094325"/>
    <w:rsid w:val="00094C2B"/>
    <w:rsid w:val="00095259"/>
    <w:rsid w:val="00095ED7"/>
    <w:rsid w:val="000B2573"/>
    <w:rsid w:val="000B41B5"/>
    <w:rsid w:val="000C6BA5"/>
    <w:rsid w:val="000D1D3B"/>
    <w:rsid w:val="000E24A4"/>
    <w:rsid w:val="000E3755"/>
    <w:rsid w:val="000E3DB0"/>
    <w:rsid w:val="000E52BD"/>
    <w:rsid w:val="000F1487"/>
    <w:rsid w:val="000F2B1E"/>
    <w:rsid w:val="000F31CA"/>
    <w:rsid w:val="00111273"/>
    <w:rsid w:val="001117A6"/>
    <w:rsid w:val="00123155"/>
    <w:rsid w:val="001244D3"/>
    <w:rsid w:val="0013083D"/>
    <w:rsid w:val="001339C3"/>
    <w:rsid w:val="00142033"/>
    <w:rsid w:val="00145C9B"/>
    <w:rsid w:val="0016498E"/>
    <w:rsid w:val="0017090C"/>
    <w:rsid w:val="001730C3"/>
    <w:rsid w:val="00182B0E"/>
    <w:rsid w:val="001931AD"/>
    <w:rsid w:val="00196369"/>
    <w:rsid w:val="0019716F"/>
    <w:rsid w:val="001A4886"/>
    <w:rsid w:val="001A5EA9"/>
    <w:rsid w:val="001A6B4B"/>
    <w:rsid w:val="001A7959"/>
    <w:rsid w:val="001B38CB"/>
    <w:rsid w:val="001C31A5"/>
    <w:rsid w:val="001C5208"/>
    <w:rsid w:val="001C71A1"/>
    <w:rsid w:val="001C7776"/>
    <w:rsid w:val="001D5EF0"/>
    <w:rsid w:val="001E0AA6"/>
    <w:rsid w:val="001E5788"/>
    <w:rsid w:val="001F403D"/>
    <w:rsid w:val="001F500D"/>
    <w:rsid w:val="0020317E"/>
    <w:rsid w:val="0020708E"/>
    <w:rsid w:val="00216F67"/>
    <w:rsid w:val="0022111D"/>
    <w:rsid w:val="002323A9"/>
    <w:rsid w:val="002339EE"/>
    <w:rsid w:val="0024062E"/>
    <w:rsid w:val="00244FB2"/>
    <w:rsid w:val="0024645F"/>
    <w:rsid w:val="00255286"/>
    <w:rsid w:val="0025713E"/>
    <w:rsid w:val="00257D5E"/>
    <w:rsid w:val="00271870"/>
    <w:rsid w:val="00271CC6"/>
    <w:rsid w:val="00283F50"/>
    <w:rsid w:val="0028531F"/>
    <w:rsid w:val="002868CD"/>
    <w:rsid w:val="002907E8"/>
    <w:rsid w:val="00294051"/>
    <w:rsid w:val="0029405D"/>
    <w:rsid w:val="00294520"/>
    <w:rsid w:val="002A24B0"/>
    <w:rsid w:val="002A2DAD"/>
    <w:rsid w:val="002A556B"/>
    <w:rsid w:val="002A5A52"/>
    <w:rsid w:val="002A7A27"/>
    <w:rsid w:val="002B230E"/>
    <w:rsid w:val="002B594B"/>
    <w:rsid w:val="002B72C0"/>
    <w:rsid w:val="002B769E"/>
    <w:rsid w:val="002C0B62"/>
    <w:rsid w:val="002C2CA8"/>
    <w:rsid w:val="002C40D3"/>
    <w:rsid w:val="002D1D5C"/>
    <w:rsid w:val="002D2BF5"/>
    <w:rsid w:val="002D591D"/>
    <w:rsid w:val="002E3813"/>
    <w:rsid w:val="002E3BD3"/>
    <w:rsid w:val="002F3653"/>
    <w:rsid w:val="0030086C"/>
    <w:rsid w:val="003039F0"/>
    <w:rsid w:val="003049F6"/>
    <w:rsid w:val="00312028"/>
    <w:rsid w:val="0031431D"/>
    <w:rsid w:val="00316349"/>
    <w:rsid w:val="00321A81"/>
    <w:rsid w:val="00324364"/>
    <w:rsid w:val="0032558B"/>
    <w:rsid w:val="00326FB1"/>
    <w:rsid w:val="0033392D"/>
    <w:rsid w:val="00334920"/>
    <w:rsid w:val="00343796"/>
    <w:rsid w:val="00344BA5"/>
    <w:rsid w:val="0035529A"/>
    <w:rsid w:val="00355FF6"/>
    <w:rsid w:val="00356F43"/>
    <w:rsid w:val="0036115F"/>
    <w:rsid w:val="0036470D"/>
    <w:rsid w:val="00381BA0"/>
    <w:rsid w:val="003861D7"/>
    <w:rsid w:val="00386C6D"/>
    <w:rsid w:val="00387543"/>
    <w:rsid w:val="003914B9"/>
    <w:rsid w:val="00394144"/>
    <w:rsid w:val="003A4BAC"/>
    <w:rsid w:val="003C1630"/>
    <w:rsid w:val="003D7B99"/>
    <w:rsid w:val="003E00D2"/>
    <w:rsid w:val="003E754C"/>
    <w:rsid w:val="003F0171"/>
    <w:rsid w:val="003F224E"/>
    <w:rsid w:val="003F2B2C"/>
    <w:rsid w:val="003F5F5B"/>
    <w:rsid w:val="003F67DE"/>
    <w:rsid w:val="00402ED6"/>
    <w:rsid w:val="004041E0"/>
    <w:rsid w:val="004059C6"/>
    <w:rsid w:val="0040619C"/>
    <w:rsid w:val="004063FF"/>
    <w:rsid w:val="00411AE2"/>
    <w:rsid w:val="00427015"/>
    <w:rsid w:val="00430E17"/>
    <w:rsid w:val="0043552D"/>
    <w:rsid w:val="004361D9"/>
    <w:rsid w:val="00436FA4"/>
    <w:rsid w:val="00437BA1"/>
    <w:rsid w:val="00442B10"/>
    <w:rsid w:val="004470A3"/>
    <w:rsid w:val="00447CB7"/>
    <w:rsid w:val="00453BC6"/>
    <w:rsid w:val="00457BAF"/>
    <w:rsid w:val="00457FE5"/>
    <w:rsid w:val="00462B22"/>
    <w:rsid w:val="00463DE2"/>
    <w:rsid w:val="0046596A"/>
    <w:rsid w:val="0046694E"/>
    <w:rsid w:val="0048640D"/>
    <w:rsid w:val="004866F0"/>
    <w:rsid w:val="00487D66"/>
    <w:rsid w:val="00493AF9"/>
    <w:rsid w:val="004A51D2"/>
    <w:rsid w:val="004B2955"/>
    <w:rsid w:val="004B4A5B"/>
    <w:rsid w:val="004C057C"/>
    <w:rsid w:val="004C61DD"/>
    <w:rsid w:val="004D14B9"/>
    <w:rsid w:val="004E0F4C"/>
    <w:rsid w:val="004E1526"/>
    <w:rsid w:val="004E6888"/>
    <w:rsid w:val="004E6E4A"/>
    <w:rsid w:val="004F24C1"/>
    <w:rsid w:val="004F76A1"/>
    <w:rsid w:val="004F7BB3"/>
    <w:rsid w:val="00514250"/>
    <w:rsid w:val="00514B46"/>
    <w:rsid w:val="005171B7"/>
    <w:rsid w:val="00520E1F"/>
    <w:rsid w:val="00521AB9"/>
    <w:rsid w:val="0052405F"/>
    <w:rsid w:val="00524D6E"/>
    <w:rsid w:val="00526567"/>
    <w:rsid w:val="0052774C"/>
    <w:rsid w:val="00541E91"/>
    <w:rsid w:val="00542C77"/>
    <w:rsid w:val="00557F7B"/>
    <w:rsid w:val="005707D6"/>
    <w:rsid w:val="00572F1A"/>
    <w:rsid w:val="005745B0"/>
    <w:rsid w:val="0057533A"/>
    <w:rsid w:val="00576350"/>
    <w:rsid w:val="00576FF7"/>
    <w:rsid w:val="005849FB"/>
    <w:rsid w:val="00587146"/>
    <w:rsid w:val="0059011D"/>
    <w:rsid w:val="00592BCA"/>
    <w:rsid w:val="00596F1F"/>
    <w:rsid w:val="005A049F"/>
    <w:rsid w:val="005A37E6"/>
    <w:rsid w:val="005A7004"/>
    <w:rsid w:val="005B57C4"/>
    <w:rsid w:val="005B7DFC"/>
    <w:rsid w:val="005C5266"/>
    <w:rsid w:val="005D7BFC"/>
    <w:rsid w:val="005E003B"/>
    <w:rsid w:val="005E4974"/>
    <w:rsid w:val="005F032F"/>
    <w:rsid w:val="0060098E"/>
    <w:rsid w:val="00600F3F"/>
    <w:rsid w:val="00604201"/>
    <w:rsid w:val="00610671"/>
    <w:rsid w:val="00611D14"/>
    <w:rsid w:val="00614988"/>
    <w:rsid w:val="006159B5"/>
    <w:rsid w:val="00616E30"/>
    <w:rsid w:val="006276F8"/>
    <w:rsid w:val="00643CD6"/>
    <w:rsid w:val="00643CE9"/>
    <w:rsid w:val="00655EE6"/>
    <w:rsid w:val="006605D3"/>
    <w:rsid w:val="00660C68"/>
    <w:rsid w:val="006615C0"/>
    <w:rsid w:val="00663874"/>
    <w:rsid w:val="00665038"/>
    <w:rsid w:val="00670CA7"/>
    <w:rsid w:val="00676859"/>
    <w:rsid w:val="006818C7"/>
    <w:rsid w:val="00685B7B"/>
    <w:rsid w:val="00695BF5"/>
    <w:rsid w:val="006963EC"/>
    <w:rsid w:val="00697888"/>
    <w:rsid w:val="006A5359"/>
    <w:rsid w:val="006A6D0F"/>
    <w:rsid w:val="006A7103"/>
    <w:rsid w:val="006B703B"/>
    <w:rsid w:val="006C19C0"/>
    <w:rsid w:val="006C3FBE"/>
    <w:rsid w:val="006C4AD1"/>
    <w:rsid w:val="006C60C5"/>
    <w:rsid w:val="006C676B"/>
    <w:rsid w:val="006D234C"/>
    <w:rsid w:val="006D75BD"/>
    <w:rsid w:val="006E4DF5"/>
    <w:rsid w:val="006E541C"/>
    <w:rsid w:val="006F0BFE"/>
    <w:rsid w:val="006F339F"/>
    <w:rsid w:val="006F5A01"/>
    <w:rsid w:val="00703366"/>
    <w:rsid w:val="0070589D"/>
    <w:rsid w:val="007138D8"/>
    <w:rsid w:val="007147E7"/>
    <w:rsid w:val="007210F1"/>
    <w:rsid w:val="0072178B"/>
    <w:rsid w:val="00724058"/>
    <w:rsid w:val="00726F26"/>
    <w:rsid w:val="00732FFD"/>
    <w:rsid w:val="0073386D"/>
    <w:rsid w:val="00737316"/>
    <w:rsid w:val="00745086"/>
    <w:rsid w:val="00746BE7"/>
    <w:rsid w:val="00747A6D"/>
    <w:rsid w:val="00753833"/>
    <w:rsid w:val="00761CF3"/>
    <w:rsid w:val="007637B1"/>
    <w:rsid w:val="00765983"/>
    <w:rsid w:val="007751E7"/>
    <w:rsid w:val="00780E05"/>
    <w:rsid w:val="0078171E"/>
    <w:rsid w:val="00783AFF"/>
    <w:rsid w:val="00787D1D"/>
    <w:rsid w:val="007927C9"/>
    <w:rsid w:val="007A5ABA"/>
    <w:rsid w:val="007A5E5A"/>
    <w:rsid w:val="007B6D77"/>
    <w:rsid w:val="007C3037"/>
    <w:rsid w:val="007C38F7"/>
    <w:rsid w:val="007C641C"/>
    <w:rsid w:val="007C77A1"/>
    <w:rsid w:val="007D534F"/>
    <w:rsid w:val="007E2668"/>
    <w:rsid w:val="007E3D08"/>
    <w:rsid w:val="007F58DE"/>
    <w:rsid w:val="00800976"/>
    <w:rsid w:val="00800F47"/>
    <w:rsid w:val="00803F88"/>
    <w:rsid w:val="00806F8B"/>
    <w:rsid w:val="00807CCE"/>
    <w:rsid w:val="00814499"/>
    <w:rsid w:val="00816843"/>
    <w:rsid w:val="00816AEC"/>
    <w:rsid w:val="00822490"/>
    <w:rsid w:val="00822621"/>
    <w:rsid w:val="00822E96"/>
    <w:rsid w:val="00824880"/>
    <w:rsid w:val="0082685E"/>
    <w:rsid w:val="00831CC8"/>
    <w:rsid w:val="008357AB"/>
    <w:rsid w:val="00845247"/>
    <w:rsid w:val="00845448"/>
    <w:rsid w:val="00852036"/>
    <w:rsid w:val="008606DA"/>
    <w:rsid w:val="008632FC"/>
    <w:rsid w:val="008640AD"/>
    <w:rsid w:val="0086419C"/>
    <w:rsid w:val="008667D8"/>
    <w:rsid w:val="00866B0A"/>
    <w:rsid w:val="00872E64"/>
    <w:rsid w:val="00873953"/>
    <w:rsid w:val="00874AEA"/>
    <w:rsid w:val="00876331"/>
    <w:rsid w:val="00877498"/>
    <w:rsid w:val="00880394"/>
    <w:rsid w:val="008846F9"/>
    <w:rsid w:val="008862E8"/>
    <w:rsid w:val="008953AD"/>
    <w:rsid w:val="008968D3"/>
    <w:rsid w:val="008972BB"/>
    <w:rsid w:val="008A0326"/>
    <w:rsid w:val="008A0968"/>
    <w:rsid w:val="008A2438"/>
    <w:rsid w:val="008B14AC"/>
    <w:rsid w:val="008C4A3B"/>
    <w:rsid w:val="008D294B"/>
    <w:rsid w:val="008D4E9F"/>
    <w:rsid w:val="008D7040"/>
    <w:rsid w:val="008E0695"/>
    <w:rsid w:val="008E2104"/>
    <w:rsid w:val="008F3CDD"/>
    <w:rsid w:val="008F3E4A"/>
    <w:rsid w:val="008F42A4"/>
    <w:rsid w:val="0090592D"/>
    <w:rsid w:val="00906DA2"/>
    <w:rsid w:val="00921C81"/>
    <w:rsid w:val="009227EC"/>
    <w:rsid w:val="00934AF5"/>
    <w:rsid w:val="009373E1"/>
    <w:rsid w:val="00942D5F"/>
    <w:rsid w:val="009451E2"/>
    <w:rsid w:val="00952F85"/>
    <w:rsid w:val="009605A5"/>
    <w:rsid w:val="00967374"/>
    <w:rsid w:val="00971B95"/>
    <w:rsid w:val="0097309E"/>
    <w:rsid w:val="00994729"/>
    <w:rsid w:val="00996E63"/>
    <w:rsid w:val="009B409C"/>
    <w:rsid w:val="009B5A3F"/>
    <w:rsid w:val="009B69FD"/>
    <w:rsid w:val="009C0F5D"/>
    <w:rsid w:val="009C1E98"/>
    <w:rsid w:val="009C2A83"/>
    <w:rsid w:val="009C4F95"/>
    <w:rsid w:val="009D0588"/>
    <w:rsid w:val="009D7156"/>
    <w:rsid w:val="009D7928"/>
    <w:rsid w:val="009E0F11"/>
    <w:rsid w:val="009E4BC0"/>
    <w:rsid w:val="009E57AC"/>
    <w:rsid w:val="009E584C"/>
    <w:rsid w:val="009E7BB2"/>
    <w:rsid w:val="009F29E2"/>
    <w:rsid w:val="009F2B0D"/>
    <w:rsid w:val="00A107C8"/>
    <w:rsid w:val="00A149C4"/>
    <w:rsid w:val="00A17EFE"/>
    <w:rsid w:val="00A274AA"/>
    <w:rsid w:val="00A3089B"/>
    <w:rsid w:val="00A31CA9"/>
    <w:rsid w:val="00A326A2"/>
    <w:rsid w:val="00A32EAF"/>
    <w:rsid w:val="00A417B3"/>
    <w:rsid w:val="00A5316E"/>
    <w:rsid w:val="00A54AC3"/>
    <w:rsid w:val="00A55DF8"/>
    <w:rsid w:val="00A56047"/>
    <w:rsid w:val="00A60D02"/>
    <w:rsid w:val="00A6201A"/>
    <w:rsid w:val="00A7395D"/>
    <w:rsid w:val="00A73A72"/>
    <w:rsid w:val="00A74232"/>
    <w:rsid w:val="00A7705B"/>
    <w:rsid w:val="00A80AB6"/>
    <w:rsid w:val="00A90867"/>
    <w:rsid w:val="00A942F1"/>
    <w:rsid w:val="00A94970"/>
    <w:rsid w:val="00AA1EC8"/>
    <w:rsid w:val="00AB3336"/>
    <w:rsid w:val="00AB357C"/>
    <w:rsid w:val="00AC0F33"/>
    <w:rsid w:val="00AC126F"/>
    <w:rsid w:val="00AD2FBB"/>
    <w:rsid w:val="00AD42BD"/>
    <w:rsid w:val="00AD45D0"/>
    <w:rsid w:val="00AD6C9E"/>
    <w:rsid w:val="00AE0030"/>
    <w:rsid w:val="00AE07A5"/>
    <w:rsid w:val="00AE4FDD"/>
    <w:rsid w:val="00AF0178"/>
    <w:rsid w:val="00AF40F9"/>
    <w:rsid w:val="00AF5344"/>
    <w:rsid w:val="00AF5FFB"/>
    <w:rsid w:val="00B026B0"/>
    <w:rsid w:val="00B03CE9"/>
    <w:rsid w:val="00B0469B"/>
    <w:rsid w:val="00B06F92"/>
    <w:rsid w:val="00B111E9"/>
    <w:rsid w:val="00B11376"/>
    <w:rsid w:val="00B121F1"/>
    <w:rsid w:val="00B173B6"/>
    <w:rsid w:val="00B23B16"/>
    <w:rsid w:val="00B23C79"/>
    <w:rsid w:val="00B25899"/>
    <w:rsid w:val="00B27BFB"/>
    <w:rsid w:val="00B32B85"/>
    <w:rsid w:val="00B34A4C"/>
    <w:rsid w:val="00B52215"/>
    <w:rsid w:val="00B5365A"/>
    <w:rsid w:val="00B549C6"/>
    <w:rsid w:val="00B573AF"/>
    <w:rsid w:val="00B60D6B"/>
    <w:rsid w:val="00B620E6"/>
    <w:rsid w:val="00B6215D"/>
    <w:rsid w:val="00B667C9"/>
    <w:rsid w:val="00B72522"/>
    <w:rsid w:val="00B763AB"/>
    <w:rsid w:val="00B776A3"/>
    <w:rsid w:val="00B82523"/>
    <w:rsid w:val="00B86377"/>
    <w:rsid w:val="00B87978"/>
    <w:rsid w:val="00B914D4"/>
    <w:rsid w:val="00B92AE9"/>
    <w:rsid w:val="00B92DEC"/>
    <w:rsid w:val="00B968D1"/>
    <w:rsid w:val="00BA7170"/>
    <w:rsid w:val="00BB39CB"/>
    <w:rsid w:val="00BB7FE0"/>
    <w:rsid w:val="00BE0888"/>
    <w:rsid w:val="00BE563D"/>
    <w:rsid w:val="00BE649B"/>
    <w:rsid w:val="00BE7ADA"/>
    <w:rsid w:val="00BF2EB1"/>
    <w:rsid w:val="00BF3D62"/>
    <w:rsid w:val="00C01778"/>
    <w:rsid w:val="00C03DB1"/>
    <w:rsid w:val="00C133BB"/>
    <w:rsid w:val="00C13C84"/>
    <w:rsid w:val="00C20FED"/>
    <w:rsid w:val="00C35398"/>
    <w:rsid w:val="00C35F9D"/>
    <w:rsid w:val="00C36F2B"/>
    <w:rsid w:val="00C435ED"/>
    <w:rsid w:val="00C5046F"/>
    <w:rsid w:val="00C5489B"/>
    <w:rsid w:val="00C549FC"/>
    <w:rsid w:val="00C555A3"/>
    <w:rsid w:val="00C57EAD"/>
    <w:rsid w:val="00C600A4"/>
    <w:rsid w:val="00C6046E"/>
    <w:rsid w:val="00C612B7"/>
    <w:rsid w:val="00C6261C"/>
    <w:rsid w:val="00C62DEB"/>
    <w:rsid w:val="00C62FFD"/>
    <w:rsid w:val="00C74EC8"/>
    <w:rsid w:val="00C74FE5"/>
    <w:rsid w:val="00C7551E"/>
    <w:rsid w:val="00C772F1"/>
    <w:rsid w:val="00C80A28"/>
    <w:rsid w:val="00C856A7"/>
    <w:rsid w:val="00CA16BA"/>
    <w:rsid w:val="00CA2690"/>
    <w:rsid w:val="00CA4FE0"/>
    <w:rsid w:val="00CA55B1"/>
    <w:rsid w:val="00CA7A9C"/>
    <w:rsid w:val="00CB16F6"/>
    <w:rsid w:val="00CB2DCC"/>
    <w:rsid w:val="00CB376B"/>
    <w:rsid w:val="00CC0653"/>
    <w:rsid w:val="00CC1CAA"/>
    <w:rsid w:val="00CD11AB"/>
    <w:rsid w:val="00CD27E8"/>
    <w:rsid w:val="00CE099B"/>
    <w:rsid w:val="00CE59CC"/>
    <w:rsid w:val="00CE5D0A"/>
    <w:rsid w:val="00CF2A8C"/>
    <w:rsid w:val="00CF641B"/>
    <w:rsid w:val="00D0104B"/>
    <w:rsid w:val="00D05647"/>
    <w:rsid w:val="00D0634F"/>
    <w:rsid w:val="00D0754A"/>
    <w:rsid w:val="00D108D2"/>
    <w:rsid w:val="00D10BED"/>
    <w:rsid w:val="00D1239F"/>
    <w:rsid w:val="00D329BE"/>
    <w:rsid w:val="00D34E38"/>
    <w:rsid w:val="00D37B2B"/>
    <w:rsid w:val="00D41754"/>
    <w:rsid w:val="00D423EF"/>
    <w:rsid w:val="00D457E0"/>
    <w:rsid w:val="00D47381"/>
    <w:rsid w:val="00D51AAD"/>
    <w:rsid w:val="00D62389"/>
    <w:rsid w:val="00D651F6"/>
    <w:rsid w:val="00D6626A"/>
    <w:rsid w:val="00D67E2D"/>
    <w:rsid w:val="00D703EA"/>
    <w:rsid w:val="00D7073D"/>
    <w:rsid w:val="00D70FE3"/>
    <w:rsid w:val="00D712C8"/>
    <w:rsid w:val="00D7504A"/>
    <w:rsid w:val="00D76B1D"/>
    <w:rsid w:val="00D77BA6"/>
    <w:rsid w:val="00D815AA"/>
    <w:rsid w:val="00D8745A"/>
    <w:rsid w:val="00D93297"/>
    <w:rsid w:val="00DA00B2"/>
    <w:rsid w:val="00DA49A8"/>
    <w:rsid w:val="00DA61D3"/>
    <w:rsid w:val="00DA7A49"/>
    <w:rsid w:val="00DA7DD0"/>
    <w:rsid w:val="00DB3BFD"/>
    <w:rsid w:val="00DC4409"/>
    <w:rsid w:val="00DD1C92"/>
    <w:rsid w:val="00DD271B"/>
    <w:rsid w:val="00DD3DB9"/>
    <w:rsid w:val="00DD4428"/>
    <w:rsid w:val="00DD548D"/>
    <w:rsid w:val="00DD747D"/>
    <w:rsid w:val="00DE07E7"/>
    <w:rsid w:val="00DE2627"/>
    <w:rsid w:val="00DE5500"/>
    <w:rsid w:val="00DE67BA"/>
    <w:rsid w:val="00DF1CB3"/>
    <w:rsid w:val="00DF37B9"/>
    <w:rsid w:val="00E04074"/>
    <w:rsid w:val="00E06215"/>
    <w:rsid w:val="00E14CF8"/>
    <w:rsid w:val="00E15933"/>
    <w:rsid w:val="00E21784"/>
    <w:rsid w:val="00E23B74"/>
    <w:rsid w:val="00E25002"/>
    <w:rsid w:val="00E25FE5"/>
    <w:rsid w:val="00E31B39"/>
    <w:rsid w:val="00E37105"/>
    <w:rsid w:val="00E42D49"/>
    <w:rsid w:val="00E42D54"/>
    <w:rsid w:val="00E45761"/>
    <w:rsid w:val="00E46E94"/>
    <w:rsid w:val="00E63DB6"/>
    <w:rsid w:val="00E64892"/>
    <w:rsid w:val="00E678E0"/>
    <w:rsid w:val="00E73A24"/>
    <w:rsid w:val="00E75037"/>
    <w:rsid w:val="00E751DE"/>
    <w:rsid w:val="00E753F8"/>
    <w:rsid w:val="00E77FBE"/>
    <w:rsid w:val="00E80E30"/>
    <w:rsid w:val="00E81DE9"/>
    <w:rsid w:val="00E83A62"/>
    <w:rsid w:val="00E86A51"/>
    <w:rsid w:val="00E90B26"/>
    <w:rsid w:val="00E9105E"/>
    <w:rsid w:val="00E92A48"/>
    <w:rsid w:val="00E92C11"/>
    <w:rsid w:val="00E95337"/>
    <w:rsid w:val="00E97A03"/>
    <w:rsid w:val="00EA4BE9"/>
    <w:rsid w:val="00EA7E9E"/>
    <w:rsid w:val="00EB3349"/>
    <w:rsid w:val="00EB46A3"/>
    <w:rsid w:val="00EB5B9D"/>
    <w:rsid w:val="00EB7FAF"/>
    <w:rsid w:val="00EC2E7B"/>
    <w:rsid w:val="00EC4B4F"/>
    <w:rsid w:val="00EC790C"/>
    <w:rsid w:val="00ED0E7B"/>
    <w:rsid w:val="00ED1E45"/>
    <w:rsid w:val="00ED31F1"/>
    <w:rsid w:val="00ED4C11"/>
    <w:rsid w:val="00ED5CBB"/>
    <w:rsid w:val="00ED6868"/>
    <w:rsid w:val="00EF2068"/>
    <w:rsid w:val="00F01947"/>
    <w:rsid w:val="00F07B48"/>
    <w:rsid w:val="00F07B79"/>
    <w:rsid w:val="00F10118"/>
    <w:rsid w:val="00F10A8D"/>
    <w:rsid w:val="00F11DE4"/>
    <w:rsid w:val="00F13462"/>
    <w:rsid w:val="00F17CD3"/>
    <w:rsid w:val="00F20846"/>
    <w:rsid w:val="00F25D39"/>
    <w:rsid w:val="00F26C74"/>
    <w:rsid w:val="00F32410"/>
    <w:rsid w:val="00F3280A"/>
    <w:rsid w:val="00F339F9"/>
    <w:rsid w:val="00F375F7"/>
    <w:rsid w:val="00F426B9"/>
    <w:rsid w:val="00F434E7"/>
    <w:rsid w:val="00F4473F"/>
    <w:rsid w:val="00F46893"/>
    <w:rsid w:val="00F515AD"/>
    <w:rsid w:val="00F55806"/>
    <w:rsid w:val="00F675E5"/>
    <w:rsid w:val="00F7263E"/>
    <w:rsid w:val="00F73AF5"/>
    <w:rsid w:val="00F73D96"/>
    <w:rsid w:val="00F74476"/>
    <w:rsid w:val="00F768BF"/>
    <w:rsid w:val="00F80201"/>
    <w:rsid w:val="00F81F92"/>
    <w:rsid w:val="00F84CFE"/>
    <w:rsid w:val="00F919B1"/>
    <w:rsid w:val="00F92C40"/>
    <w:rsid w:val="00F9373A"/>
    <w:rsid w:val="00F97F0A"/>
    <w:rsid w:val="00FA26F0"/>
    <w:rsid w:val="00FB0A63"/>
    <w:rsid w:val="00FB3EF9"/>
    <w:rsid w:val="00FB6388"/>
    <w:rsid w:val="00FB6C9E"/>
    <w:rsid w:val="00FD28DE"/>
    <w:rsid w:val="00FD4D21"/>
    <w:rsid w:val="00FD7FB9"/>
    <w:rsid w:val="00FE1880"/>
    <w:rsid w:val="00FE3340"/>
    <w:rsid w:val="00FE3B9A"/>
    <w:rsid w:val="00FE6A51"/>
    <w:rsid w:val="00FF02DC"/>
    <w:rsid w:val="00FF3410"/>
    <w:rsid w:val="00FF4EA6"/>
    <w:rsid w:val="00FF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9A51741"/>
  <w15:docId w15:val="{605C73B6-261D-4A16-9C37-47AE847A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DF8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3C1630"/>
    <w:pPr>
      <w:keepNext/>
      <w:keepLines/>
      <w:numPr>
        <w:numId w:val="31"/>
      </w:numPr>
      <w:spacing w:before="240" w:after="120"/>
      <w:outlineLvl w:val="0"/>
    </w:pPr>
    <w:rPr>
      <w:rFonts w:ascii="Calibri" w:eastAsiaTheme="majorEastAsia" w:hAnsi="Calibri" w:cstheme="majorBidi"/>
      <w:caps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063FF"/>
    <w:pPr>
      <w:keepNext/>
      <w:keepLines/>
      <w:spacing w:before="40"/>
      <w:outlineLvl w:val="1"/>
    </w:pPr>
    <w:rPr>
      <w:rFonts w:ascii="Calibri" w:eastAsiaTheme="majorEastAsia" w:hAnsi="Calibri" w:cstheme="majorBidi"/>
      <w:sz w:val="22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97A03"/>
    <w:pPr>
      <w:keepNext/>
      <w:keepLines/>
      <w:numPr>
        <w:numId w:val="25"/>
      </w:numPr>
      <w:spacing w:before="40"/>
      <w:outlineLvl w:val="2"/>
    </w:pPr>
    <w:rPr>
      <w:rFonts w:ascii="Calibri" w:eastAsiaTheme="majorEastAsia" w:hAnsi="Calibri" w:cstheme="majorBidi"/>
      <w:color w:val="000000" w:themeColor="text1"/>
      <w:sz w:val="2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rsid w:val="00CC0653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C0653"/>
    <w:rPr>
      <w:rFonts w:ascii="Tahoma" w:hAnsi="Tahoma" w:cs="Tahoma"/>
      <w:sz w:val="16"/>
      <w:szCs w:val="16"/>
      <w:lang w:eastAsia="hr-HR"/>
    </w:rPr>
  </w:style>
  <w:style w:type="paragraph" w:styleId="Odlomakpopisa">
    <w:name w:val="List Paragraph"/>
    <w:basedOn w:val="Normal"/>
    <w:uiPriority w:val="99"/>
    <w:qFormat/>
    <w:rsid w:val="00753833"/>
    <w:pPr>
      <w:ind w:left="720"/>
      <w:contextualSpacing/>
    </w:pPr>
  </w:style>
  <w:style w:type="paragraph" w:styleId="Tijeloteksta-uvlaka2">
    <w:name w:val="Body Text Indent 2"/>
    <w:basedOn w:val="Normal"/>
    <w:link w:val="Tijeloteksta-uvlaka2Char"/>
    <w:uiPriority w:val="99"/>
    <w:semiHidden/>
    <w:rsid w:val="00845448"/>
    <w:pPr>
      <w:spacing w:after="120" w:line="480" w:lineRule="auto"/>
      <w:ind w:left="283"/>
    </w:pPr>
  </w:style>
  <w:style w:type="character" w:customStyle="1" w:styleId="Tijeloteksta-uvlaka2Char">
    <w:name w:val="Tijelo teksta - uvlaka 2 Char"/>
    <w:basedOn w:val="Zadanifontodlomka"/>
    <w:link w:val="Tijeloteksta-uvlaka2"/>
    <w:uiPriority w:val="99"/>
    <w:semiHidden/>
    <w:rsid w:val="00845448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B026B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Zaglavlje">
    <w:name w:val="header"/>
    <w:basedOn w:val="Normal"/>
    <w:link w:val="ZaglavljeChar"/>
    <w:uiPriority w:val="99"/>
    <w:rsid w:val="00F375F7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F375F7"/>
    <w:rPr>
      <w:rFonts w:ascii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rsid w:val="00F375F7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866B0A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66B0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t-9-8">
    <w:name w:val="t-9-8"/>
    <w:basedOn w:val="Normal"/>
    <w:uiPriority w:val="99"/>
    <w:rsid w:val="00845247"/>
    <w:pPr>
      <w:spacing w:before="100" w:beforeAutospacing="1" w:after="100" w:afterAutospacing="1"/>
    </w:pPr>
  </w:style>
  <w:style w:type="character" w:styleId="Brojstranice">
    <w:name w:val="page number"/>
    <w:basedOn w:val="Zadanifontodlomka"/>
    <w:uiPriority w:val="99"/>
    <w:rsid w:val="000F2B1E"/>
  </w:style>
  <w:style w:type="paragraph" w:styleId="Tekstfusnote">
    <w:name w:val="footnote text"/>
    <w:basedOn w:val="Normal"/>
    <w:link w:val="TekstfusnoteChar"/>
    <w:uiPriority w:val="99"/>
    <w:semiHidden/>
    <w:rsid w:val="00F768BF"/>
    <w:rPr>
      <w:sz w:val="20"/>
      <w:szCs w:val="20"/>
      <w:lang w:val="en-US"/>
    </w:rPr>
  </w:style>
  <w:style w:type="character" w:customStyle="1" w:styleId="TekstfusnoteChar">
    <w:name w:val="Tekst fusnote Char"/>
    <w:basedOn w:val="Zadanifontodlomka"/>
    <w:link w:val="Tekstfusnote"/>
    <w:rsid w:val="00F768BF"/>
    <w:rPr>
      <w:rFonts w:ascii="Times New Roman" w:hAnsi="Times New Roman" w:cs="Times New Roman"/>
      <w:sz w:val="20"/>
      <w:szCs w:val="20"/>
      <w:lang w:val="en-US"/>
    </w:rPr>
  </w:style>
  <w:style w:type="character" w:styleId="Referencafusnote">
    <w:name w:val="footnote reference"/>
    <w:basedOn w:val="Zadanifontodlomka"/>
    <w:rsid w:val="00F768BF"/>
    <w:rPr>
      <w:vertAlign w:val="superscript"/>
    </w:rPr>
  </w:style>
  <w:style w:type="paragraph" w:styleId="Tekstkrajnjebiljeke">
    <w:name w:val="endnote text"/>
    <w:basedOn w:val="Normal"/>
    <w:link w:val="TekstkrajnjebiljekeChar"/>
    <w:uiPriority w:val="99"/>
    <w:semiHidden/>
    <w:rsid w:val="00F768BF"/>
    <w:rPr>
      <w:sz w:val="20"/>
      <w:szCs w:val="20"/>
    </w:rPr>
  </w:style>
  <w:style w:type="character" w:customStyle="1" w:styleId="TekstkrajnjebiljekeChar">
    <w:name w:val="Tekst krajnje bilješke Char"/>
    <w:basedOn w:val="Zadanifontodlomka"/>
    <w:link w:val="Tekstkrajnjebiljeke"/>
    <w:uiPriority w:val="99"/>
    <w:semiHidden/>
    <w:rsid w:val="00F768BF"/>
    <w:rPr>
      <w:rFonts w:ascii="Times New Roman" w:hAnsi="Times New Roman" w:cs="Times New Roman"/>
      <w:sz w:val="20"/>
      <w:szCs w:val="20"/>
      <w:lang w:eastAsia="hr-HR"/>
    </w:rPr>
  </w:style>
  <w:style w:type="table" w:styleId="Reetkatablice">
    <w:name w:val="Table Grid"/>
    <w:basedOn w:val="Obinatablica"/>
    <w:uiPriority w:val="39"/>
    <w:rsid w:val="008F42A4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rsid w:val="000C6BA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rsid w:val="000C6BA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rFonts w:ascii="Times New Roman" w:hAnsi="Times New Roman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rsid w:val="000C6BA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Pr>
      <w:rFonts w:ascii="Times New Roman" w:hAnsi="Times New Roman" w:cs="Times New Roman"/>
      <w:b/>
      <w:bCs/>
      <w:sz w:val="20"/>
      <w:szCs w:val="20"/>
    </w:rPr>
  </w:style>
  <w:style w:type="paragraph" w:styleId="Naslov">
    <w:name w:val="Title"/>
    <w:basedOn w:val="Normal"/>
    <w:next w:val="Normal"/>
    <w:link w:val="NaslovChar"/>
    <w:uiPriority w:val="10"/>
    <w:qFormat/>
    <w:rsid w:val="000233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NaslovChar">
    <w:name w:val="Naslov Char"/>
    <w:basedOn w:val="Zadanifontodlomka"/>
    <w:link w:val="Naslov"/>
    <w:uiPriority w:val="10"/>
    <w:rsid w:val="0002335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Bezproreda">
    <w:name w:val="No Spacing"/>
    <w:uiPriority w:val="1"/>
    <w:qFormat/>
    <w:rsid w:val="00D0634F"/>
    <w:rPr>
      <w:rFonts w:asciiTheme="minorHAnsi" w:eastAsiaTheme="minorHAnsi" w:hAnsiTheme="minorHAnsi" w:cstheme="minorBidi"/>
      <w:lang w:val="en-US" w:eastAsia="en-US"/>
    </w:rPr>
  </w:style>
  <w:style w:type="character" w:customStyle="1" w:styleId="Naslov1Char">
    <w:name w:val="Naslov 1 Char"/>
    <w:basedOn w:val="Zadanifontodlomka"/>
    <w:link w:val="Naslov1"/>
    <w:uiPriority w:val="9"/>
    <w:rsid w:val="003C1630"/>
    <w:rPr>
      <w:rFonts w:eastAsiaTheme="majorEastAsia" w:cstheme="majorBidi"/>
      <w:caps/>
      <w:sz w:val="24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3C1630"/>
    <w:rPr>
      <w:rFonts w:eastAsiaTheme="majorEastAsia" w:cstheme="majorBidi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E97A03"/>
    <w:rPr>
      <w:rFonts w:eastAsiaTheme="majorEastAsia" w:cstheme="majorBidi"/>
      <w:color w:val="000000" w:themeColor="text1"/>
      <w:szCs w:val="24"/>
    </w:rPr>
  </w:style>
  <w:style w:type="table" w:styleId="Svijetlatablicareetke1">
    <w:name w:val="Grid Table 1 Light"/>
    <w:basedOn w:val="Obinatablica"/>
    <w:uiPriority w:val="46"/>
    <w:rsid w:val="0099472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slov11">
    <w:name w:val="Naslov 11"/>
    <w:basedOn w:val="Normal"/>
    <w:rsid w:val="007210F1"/>
    <w:pPr>
      <w:numPr>
        <w:numId w:val="32"/>
      </w:numPr>
    </w:pPr>
  </w:style>
  <w:style w:type="paragraph" w:customStyle="1" w:styleId="Naslov21">
    <w:name w:val="Naslov 21"/>
    <w:basedOn w:val="Normal"/>
    <w:rsid w:val="007210F1"/>
    <w:pPr>
      <w:numPr>
        <w:ilvl w:val="1"/>
        <w:numId w:val="32"/>
      </w:numPr>
    </w:pPr>
  </w:style>
  <w:style w:type="paragraph" w:customStyle="1" w:styleId="Naslov31">
    <w:name w:val="Naslov 31"/>
    <w:basedOn w:val="Normal"/>
    <w:rsid w:val="007210F1"/>
    <w:pPr>
      <w:numPr>
        <w:ilvl w:val="2"/>
        <w:numId w:val="32"/>
      </w:numPr>
    </w:pPr>
  </w:style>
  <w:style w:type="paragraph" w:customStyle="1" w:styleId="Naslov41">
    <w:name w:val="Naslov 41"/>
    <w:basedOn w:val="Normal"/>
    <w:rsid w:val="007210F1"/>
    <w:pPr>
      <w:numPr>
        <w:ilvl w:val="3"/>
        <w:numId w:val="32"/>
      </w:numPr>
    </w:pPr>
  </w:style>
  <w:style w:type="paragraph" w:customStyle="1" w:styleId="Naslov51">
    <w:name w:val="Naslov 51"/>
    <w:basedOn w:val="Normal"/>
    <w:rsid w:val="007210F1"/>
    <w:pPr>
      <w:numPr>
        <w:ilvl w:val="4"/>
        <w:numId w:val="32"/>
      </w:numPr>
    </w:pPr>
  </w:style>
  <w:style w:type="paragraph" w:customStyle="1" w:styleId="Naslov61">
    <w:name w:val="Naslov 61"/>
    <w:basedOn w:val="Normal"/>
    <w:rsid w:val="007210F1"/>
    <w:pPr>
      <w:numPr>
        <w:ilvl w:val="5"/>
        <w:numId w:val="32"/>
      </w:numPr>
    </w:pPr>
  </w:style>
  <w:style w:type="paragraph" w:customStyle="1" w:styleId="Naslov71">
    <w:name w:val="Naslov 71"/>
    <w:basedOn w:val="Normal"/>
    <w:rsid w:val="007210F1"/>
    <w:pPr>
      <w:numPr>
        <w:ilvl w:val="6"/>
        <w:numId w:val="32"/>
      </w:numPr>
    </w:pPr>
  </w:style>
  <w:style w:type="paragraph" w:customStyle="1" w:styleId="Naslov81">
    <w:name w:val="Naslov 81"/>
    <w:basedOn w:val="Normal"/>
    <w:rsid w:val="007210F1"/>
    <w:pPr>
      <w:numPr>
        <w:ilvl w:val="7"/>
        <w:numId w:val="32"/>
      </w:numPr>
    </w:pPr>
  </w:style>
  <w:style w:type="paragraph" w:customStyle="1" w:styleId="Naslov91">
    <w:name w:val="Naslov 91"/>
    <w:basedOn w:val="Normal"/>
    <w:rsid w:val="007210F1"/>
    <w:pPr>
      <w:numPr>
        <w:ilvl w:val="8"/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804A57-0402-44AD-9E49-9078CE35D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Klismanic</dc:creator>
  <cp:keywords/>
  <dc:description/>
  <cp:lastModifiedBy>Dubravka Klismanic</cp:lastModifiedBy>
  <cp:revision>3</cp:revision>
  <cp:lastPrinted>2019-12-18T10:32:00Z</cp:lastPrinted>
  <dcterms:created xsi:type="dcterms:W3CDTF">2020-09-20T21:40:00Z</dcterms:created>
  <dcterms:modified xsi:type="dcterms:W3CDTF">2020-09-20T21:41:00Z</dcterms:modified>
</cp:coreProperties>
</file>